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72817" w14:textId="77777777" w:rsid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47F6C">
        <w:rPr>
          <w:rFonts w:ascii="Times New Roman" w:hAnsi="Times New Roman" w:cs="Times New Roman"/>
          <w:sz w:val="24"/>
        </w:rPr>
        <w:t xml:space="preserve">Supplementary material for </w:t>
      </w:r>
    </w:p>
    <w:p w14:paraId="38196029" w14:textId="4A408814" w:rsidR="00BF7E68" w:rsidRP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B32FC2">
        <w:rPr>
          <w:rFonts w:ascii="Times New Roman" w:hAnsi="Times New Roman" w:cs="Times New Roman"/>
          <w:b/>
          <w:i/>
          <w:sz w:val="24"/>
        </w:rPr>
        <w:t>Xia, Gurkina &amp; Bach (201</w:t>
      </w:r>
      <w:r w:rsidR="00630077" w:rsidRPr="00B32FC2">
        <w:rPr>
          <w:rFonts w:ascii="Times New Roman" w:hAnsi="Times New Roman" w:cs="Times New Roman"/>
          <w:b/>
          <w:i/>
          <w:sz w:val="24"/>
        </w:rPr>
        <w:t>9</w:t>
      </w:r>
      <w:r w:rsidRPr="00B32FC2">
        <w:rPr>
          <w:rFonts w:ascii="Times New Roman" w:hAnsi="Times New Roman" w:cs="Times New Roman"/>
          <w:b/>
          <w:i/>
          <w:sz w:val="24"/>
        </w:rPr>
        <w:t>)</w:t>
      </w:r>
      <w:r w:rsidR="00B32FC2" w:rsidRPr="00B32FC2">
        <w:rPr>
          <w:rFonts w:ascii="Times New Roman" w:hAnsi="Times New Roman" w:cs="Times New Roman"/>
          <w:b/>
          <w:i/>
          <w:sz w:val="24"/>
        </w:rPr>
        <w:t xml:space="preserve">. </w:t>
      </w:r>
      <w:r w:rsidR="00F6450C"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="00B32FC2" w:rsidRPr="00B32FC2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6B21DF05" w14:textId="77777777" w:rsidR="00310934" w:rsidRDefault="00310934" w:rsidP="00310934">
      <w:pPr>
        <w:spacing w:line="480" w:lineRule="auto"/>
        <w:rPr>
          <w:rFonts w:ascii="Times New Roman" w:hAnsi="Times New Roman" w:cs="Times New Roman"/>
          <w:sz w:val="24"/>
        </w:rPr>
      </w:pPr>
    </w:p>
    <w:tbl>
      <w:tblPr>
        <w:tblW w:w="9781" w:type="dxa"/>
        <w:tblInd w:w="-14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05"/>
        <w:gridCol w:w="728"/>
        <w:gridCol w:w="728"/>
        <w:gridCol w:w="728"/>
        <w:gridCol w:w="192"/>
        <w:gridCol w:w="728"/>
        <w:gridCol w:w="728"/>
        <w:gridCol w:w="728"/>
        <w:gridCol w:w="192"/>
        <w:gridCol w:w="908"/>
        <w:gridCol w:w="908"/>
        <w:gridCol w:w="908"/>
      </w:tblGrid>
      <w:tr w:rsidR="0061422F" w:rsidRPr="007D6384" w14:paraId="22BEC499" w14:textId="77777777" w:rsidTr="007D6384">
        <w:trPr>
          <w:trHeight w:val="287"/>
        </w:trPr>
        <w:tc>
          <w:tcPr>
            <w:tcW w:w="2305" w:type="dxa"/>
            <w:vMerge w:val="restart"/>
            <w:tcBorders>
              <w:top w:val="double" w:sz="6" w:space="0" w:color="auto"/>
              <w:left w:val="nil"/>
              <w:bottom w:val="single" w:sz="4" w:space="0" w:color="000000"/>
              <w:right w:val="nil"/>
              <w:tl2br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43797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 </w:t>
            </w:r>
          </w:p>
        </w:tc>
        <w:tc>
          <w:tcPr>
            <w:tcW w:w="2184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59BE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Response Rate</w:t>
            </w:r>
          </w:p>
        </w:tc>
        <w:tc>
          <w:tcPr>
            <w:tcW w:w="192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AFD74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2184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6A33BD" w14:textId="55E697C2" w:rsidR="0061422F" w:rsidRPr="007D6384" w:rsidRDefault="00B451CD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Response </w:t>
            </w:r>
            <w:r w:rsidR="00A47A94"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A</w:t>
            </w: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curacy</w:t>
            </w:r>
          </w:p>
        </w:tc>
        <w:tc>
          <w:tcPr>
            <w:tcW w:w="192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C960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2724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D6168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Latency of First Key Press</w:t>
            </w:r>
          </w:p>
        </w:tc>
      </w:tr>
      <w:tr w:rsidR="0061422F" w:rsidRPr="007D6384" w14:paraId="2BAD9351" w14:textId="77777777" w:rsidTr="007D6384">
        <w:trPr>
          <w:trHeight w:val="271"/>
        </w:trPr>
        <w:tc>
          <w:tcPr>
            <w:tcW w:w="2305" w:type="dxa"/>
            <w:vMerge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88F821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A3B59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tl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7A7D7B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p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CBBCA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dl</w:t>
            </w:r>
          </w:p>
        </w:tc>
        <w:tc>
          <w:tcPr>
            <w:tcW w:w="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D01A2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4881C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tl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64F00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p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168A7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dl</w:t>
            </w:r>
          </w:p>
        </w:tc>
        <w:tc>
          <w:tcPr>
            <w:tcW w:w="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E88FBF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DF4FA3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tl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FF2014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p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E8B2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dl</w:t>
            </w:r>
          </w:p>
        </w:tc>
      </w:tr>
      <w:tr w:rsidR="0061422F" w:rsidRPr="007D6384" w14:paraId="1058153A" w14:textId="77777777" w:rsidTr="007D6384">
        <w:trPr>
          <w:trHeight w:val="271"/>
        </w:trPr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F941B9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Approach Go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15B31F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1.47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299CAAB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6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100E374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32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5A22B11B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FF13C16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34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9B0BAE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  .74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1BFD6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7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6BD66263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A8972B8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86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02AEF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40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FFF4DCA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9</w:t>
            </w:r>
          </w:p>
        </w:tc>
      </w:tr>
      <w:tr w:rsidR="0061422F" w:rsidRPr="007D6384" w14:paraId="3532360F" w14:textId="77777777" w:rsidTr="007D6384">
        <w:trPr>
          <w:trHeight w:val="271"/>
        </w:trPr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E33198E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Approach Go</w:t>
            </w: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681B01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E0B49B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D5D79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5077C984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7AAFA3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B0BC28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2F305D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435F0D7E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956CF9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8249E5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59D44B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  <w:tr w:rsidR="0061422F" w:rsidRPr="007D6384" w14:paraId="0B2EA2A3" w14:textId="77777777" w:rsidTr="007D6384">
        <w:trPr>
          <w:trHeight w:val="271"/>
        </w:trPr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BE2E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Withdraw Go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D7A8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2.78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A25EA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   .012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D72B4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61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1E0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C07E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15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81CA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 .89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13167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3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10F5D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73F8C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1.57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DB2C1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3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F683B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34</w:t>
            </w:r>
          </w:p>
        </w:tc>
      </w:tr>
      <w:tr w:rsidR="0061422F" w:rsidRPr="007D6384" w14:paraId="3D529AE0" w14:textId="77777777" w:rsidTr="007D6384">
        <w:trPr>
          <w:trHeight w:val="271"/>
        </w:trPr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FCCB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Withdraw Go</w:t>
            </w: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EBA65B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59A3C9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ED2EBD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BE89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68583F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0E57DB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D46D9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3C7F3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3A9C4E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B2CCF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42DE2F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  <w:tr w:rsidR="0061422F" w:rsidRPr="007D6384" w14:paraId="5133D8E2" w14:textId="77777777" w:rsidTr="007D6384">
        <w:trPr>
          <w:trHeight w:val="271"/>
        </w:trPr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0C4923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Approach NoGo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35E7B4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84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AAD7D5C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41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CAF0F56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8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52EC12B5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59699F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00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D9EA93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1.00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ACEC488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0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39563A32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03711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n.a.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B178DBF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n.a.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A5D047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n.a.</w:t>
            </w:r>
          </w:p>
        </w:tc>
      </w:tr>
      <w:tr w:rsidR="0061422F" w:rsidRPr="007D6384" w14:paraId="38EF5998" w14:textId="77777777" w:rsidTr="007D6384">
        <w:trPr>
          <w:trHeight w:val="271"/>
        </w:trPr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142C92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Approach NoGo</w:t>
            </w: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FEB382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394D3A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54A374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0A0F7CE0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647CA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6CBC84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8ED44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bottom"/>
            <w:hideMark/>
          </w:tcPr>
          <w:p w14:paraId="5E033752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E3B07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DB4725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453AD8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  <w:tr w:rsidR="0061422F" w:rsidRPr="007D6384" w14:paraId="566264E6" w14:textId="77777777" w:rsidTr="007D6384">
        <w:trPr>
          <w:trHeight w:val="271"/>
        </w:trPr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EFFD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Withdraw NoGo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9F999A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19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D45081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85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21617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4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1522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287957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20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C3DD16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  .85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059711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4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4D9B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8AF278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n.a.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84EA85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n.a.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25ACC9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n.a.</w:t>
            </w:r>
          </w:p>
        </w:tc>
      </w:tr>
      <w:tr w:rsidR="0061422F" w:rsidRPr="007D6384" w14:paraId="38753D0F" w14:textId="77777777" w:rsidTr="007D6384">
        <w:trPr>
          <w:trHeight w:val="287"/>
        </w:trPr>
        <w:tc>
          <w:tcPr>
            <w:tcW w:w="230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5A925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Withdraw NoGo</w:t>
            </w:r>
          </w:p>
        </w:tc>
        <w:tc>
          <w:tcPr>
            <w:tcW w:w="72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4F69EE6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43AA8B5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696708B5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C6099B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2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86B50D5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0808C6D6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3C0AFD8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6E2D6" w14:textId="77777777" w:rsidR="0061422F" w:rsidRPr="007D6384" w:rsidRDefault="0061422F" w:rsidP="0061422F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90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48D8FEC3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47B26292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17C4BD0" w14:textId="77777777" w:rsidR="0061422F" w:rsidRPr="007D6384" w:rsidRDefault="0061422F" w:rsidP="0061422F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</w:tbl>
    <w:p w14:paraId="04B441C5" w14:textId="77777777" w:rsidR="00F43AA7" w:rsidRDefault="00F43AA7" w:rsidP="001834FE">
      <w:pPr>
        <w:spacing w:line="480" w:lineRule="auto"/>
        <w:rPr>
          <w:rFonts w:ascii="Times New Roman" w:hAnsi="Times New Roman" w:cs="Times New Roman"/>
          <w:sz w:val="24"/>
        </w:rPr>
      </w:pPr>
    </w:p>
    <w:p w14:paraId="456425A0" w14:textId="21156BE8" w:rsidR="004B4662" w:rsidRPr="00836091" w:rsidRDefault="00F43AA7" w:rsidP="006A097A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 w:rsidRPr="00836091">
        <w:rPr>
          <w:rFonts w:ascii="Times New Roman" w:hAnsi="Times New Roman" w:cs="Times New Roman"/>
          <w:b/>
          <w:sz w:val="22"/>
        </w:rPr>
        <w:t>Table S2.</w:t>
      </w:r>
      <w:r w:rsidRPr="00836091">
        <w:rPr>
          <w:rFonts w:ascii="Times New Roman" w:hAnsi="Times New Roman" w:cs="Times New Roman"/>
          <w:sz w:val="22"/>
        </w:rPr>
        <w:t xml:space="preserve"> </w:t>
      </w:r>
      <w:r w:rsidR="00260B7C" w:rsidRPr="00836091">
        <w:rPr>
          <w:rFonts w:ascii="Times New Roman" w:hAnsi="Times New Roman" w:cs="Times New Roman"/>
          <w:sz w:val="22"/>
        </w:rPr>
        <w:t>Post-hoc</w:t>
      </w:r>
      <w:r w:rsidRPr="00836091">
        <w:rPr>
          <w:rFonts w:ascii="Times New Roman" w:hAnsi="Times New Roman" w:cs="Times New Roman"/>
          <w:sz w:val="22"/>
        </w:rPr>
        <w:t xml:space="preserve"> </w:t>
      </w:r>
      <w:r w:rsidR="00260B7C" w:rsidRPr="00836091">
        <w:rPr>
          <w:rFonts w:ascii="Times New Roman" w:hAnsi="Times New Roman" w:cs="Times New Roman"/>
          <w:sz w:val="22"/>
        </w:rPr>
        <w:t xml:space="preserve">paired </w:t>
      </w:r>
      <w:r w:rsidRPr="00836091">
        <w:rPr>
          <w:rFonts w:ascii="Times New Roman" w:hAnsi="Times New Roman" w:cs="Times New Roman"/>
          <w:sz w:val="22"/>
        </w:rPr>
        <w:t>t-test</w:t>
      </w:r>
      <w:r w:rsidR="00260B7C" w:rsidRPr="00836091">
        <w:rPr>
          <w:rFonts w:ascii="Times New Roman" w:hAnsi="Times New Roman" w:cs="Times New Roman"/>
          <w:sz w:val="22"/>
        </w:rPr>
        <w:t>s</w:t>
      </w:r>
      <w:r w:rsidRPr="00836091">
        <w:rPr>
          <w:rFonts w:ascii="Times New Roman" w:hAnsi="Times New Roman" w:cs="Times New Roman"/>
          <w:sz w:val="22"/>
        </w:rPr>
        <w:t xml:space="preserve"> </w:t>
      </w:r>
      <w:r w:rsidR="00260B7C" w:rsidRPr="00836091">
        <w:rPr>
          <w:rFonts w:ascii="Times New Roman" w:hAnsi="Times New Roman" w:cs="Times New Roman"/>
          <w:sz w:val="22"/>
        </w:rPr>
        <w:t>for</w:t>
      </w:r>
      <w:r w:rsidRPr="00836091">
        <w:rPr>
          <w:rFonts w:ascii="Times New Roman" w:hAnsi="Times New Roman" w:cs="Times New Roman"/>
          <w:sz w:val="22"/>
        </w:rPr>
        <w:t xml:space="preserve"> transfer phase in Experiment 1.</w:t>
      </w:r>
      <w:r w:rsidR="00260B7C" w:rsidRPr="00836091">
        <w:rPr>
          <w:rFonts w:ascii="Times New Roman" w:hAnsi="Times New Roman" w:cs="Times New Roman"/>
          <w:sz w:val="22"/>
        </w:rPr>
        <w:t xml:space="preserve"> </w:t>
      </w:r>
      <w:r w:rsidR="003D4F35">
        <w:rPr>
          <w:rFonts w:ascii="Times New Roman" w:hAnsi="Times New Roman" w:cs="Times New Roman"/>
          <w:sz w:val="22"/>
        </w:rPr>
        <w:t>Effect size is stated as cohen’s d.</w:t>
      </w:r>
      <w:bookmarkStart w:id="0" w:name="_GoBack"/>
      <w:bookmarkEnd w:id="0"/>
    </w:p>
    <w:sectPr w:rsidR="004B4662" w:rsidRPr="00836091" w:rsidSect="001878B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A9883" w14:textId="77777777" w:rsidR="00AD1692" w:rsidRDefault="00AD1692">
      <w:r>
        <w:separator/>
      </w:r>
    </w:p>
  </w:endnote>
  <w:endnote w:type="continuationSeparator" w:id="0">
    <w:p w14:paraId="13E80D53" w14:textId="77777777" w:rsidR="00AD1692" w:rsidRDefault="00AD1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43730" w14:textId="77777777" w:rsidR="00AD1692" w:rsidRDefault="00AD1692">
      <w:r>
        <w:separator/>
      </w:r>
    </w:p>
  </w:footnote>
  <w:footnote w:type="continuationSeparator" w:id="0">
    <w:p w14:paraId="17C37195" w14:textId="77777777" w:rsidR="00AD1692" w:rsidRDefault="00AD16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EFA"/>
    <w:rsid w:val="000D57D3"/>
    <w:rsid w:val="000E4BE9"/>
    <w:rsid w:val="000E6BF3"/>
    <w:rsid w:val="0011625E"/>
    <w:rsid w:val="00154562"/>
    <w:rsid w:val="00167381"/>
    <w:rsid w:val="001774E3"/>
    <w:rsid w:val="001777B4"/>
    <w:rsid w:val="001834FE"/>
    <w:rsid w:val="001878B6"/>
    <w:rsid w:val="001915F2"/>
    <w:rsid w:val="0019557E"/>
    <w:rsid w:val="001C140F"/>
    <w:rsid w:val="001D64E7"/>
    <w:rsid w:val="001E0B09"/>
    <w:rsid w:val="001E2B64"/>
    <w:rsid w:val="001E6F78"/>
    <w:rsid w:val="00225337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60ABF"/>
    <w:rsid w:val="00362198"/>
    <w:rsid w:val="0036399D"/>
    <w:rsid w:val="003821CE"/>
    <w:rsid w:val="00385505"/>
    <w:rsid w:val="003B18F6"/>
    <w:rsid w:val="003B3DBA"/>
    <w:rsid w:val="003D4F35"/>
    <w:rsid w:val="003D70FA"/>
    <w:rsid w:val="003F39E6"/>
    <w:rsid w:val="003F5633"/>
    <w:rsid w:val="004007E7"/>
    <w:rsid w:val="00401479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40233"/>
    <w:rsid w:val="00A47A94"/>
    <w:rsid w:val="00A50704"/>
    <w:rsid w:val="00A67517"/>
    <w:rsid w:val="00A818A9"/>
    <w:rsid w:val="00A83456"/>
    <w:rsid w:val="00A8612C"/>
    <w:rsid w:val="00AA7D54"/>
    <w:rsid w:val="00AD1692"/>
    <w:rsid w:val="00AD3C9D"/>
    <w:rsid w:val="00AD5941"/>
    <w:rsid w:val="00AF0D23"/>
    <w:rsid w:val="00AF1B1E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4183E"/>
    <w:rsid w:val="00D41957"/>
    <w:rsid w:val="00D52A2F"/>
    <w:rsid w:val="00D62EB8"/>
    <w:rsid w:val="00D648AE"/>
    <w:rsid w:val="00D676B6"/>
    <w:rsid w:val="00D82BFC"/>
    <w:rsid w:val="00DA6775"/>
    <w:rsid w:val="00DB2614"/>
    <w:rsid w:val="00DC1EA2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0</cp:revision>
  <dcterms:created xsi:type="dcterms:W3CDTF">2018-10-02T14:17:00Z</dcterms:created>
  <dcterms:modified xsi:type="dcterms:W3CDTF">2019-02-11T10:06:00Z</dcterms:modified>
</cp:coreProperties>
</file>